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7A0E4B" w14:textId="0A129901" w:rsidR="00E64271" w:rsidRDefault="00714599" w:rsidP="00714599">
      <w:pPr>
        <w:pStyle w:val="Heading1"/>
        <w:rPr>
          <w:lang w:val="en-GB"/>
        </w:rPr>
      </w:pPr>
      <w:r>
        <w:rPr>
          <w:lang w:val="en-GB"/>
        </w:rPr>
        <w:t>Main Question</w:t>
      </w:r>
    </w:p>
    <w:p w14:paraId="06846CD2" w14:textId="3A064F5E" w:rsidR="00714599" w:rsidRDefault="00714599" w:rsidP="00714599">
      <w:pPr>
        <w:rPr>
          <w:i/>
          <w:iCs/>
          <w:lang w:val="en-GB"/>
        </w:rPr>
      </w:pPr>
      <w:r w:rsidRPr="00714599">
        <w:rPr>
          <w:i/>
          <w:iCs/>
          <w:lang w:val="en-GB"/>
        </w:rPr>
        <w:t>What are the characteristics of a customer who is likely to follow through with a purchase?</w:t>
      </w:r>
    </w:p>
    <w:p w14:paraId="1F1F986D" w14:textId="2D5805E5" w:rsidR="00714599" w:rsidRDefault="00714599" w:rsidP="00714599">
      <w:pPr>
        <w:pStyle w:val="Heading1"/>
        <w:rPr>
          <w:lang w:val="en-GB"/>
        </w:rPr>
      </w:pPr>
      <w:r>
        <w:rPr>
          <w:lang w:val="en-GB"/>
        </w:rPr>
        <w:t>Tasks</w:t>
      </w:r>
    </w:p>
    <w:p w14:paraId="24E6FC1B" w14:textId="320153E4" w:rsidR="00714599" w:rsidRDefault="00714599" w:rsidP="00714599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Do some EDA</w:t>
      </w:r>
    </w:p>
    <w:p w14:paraId="77FC0ED1" w14:textId="46323854" w:rsidR="00714599" w:rsidRDefault="00714599" w:rsidP="00714599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Data cleaning and feature engineering</w:t>
      </w:r>
    </w:p>
    <w:p w14:paraId="0FA7D41F" w14:textId="0EC69D06" w:rsidR="00714599" w:rsidRDefault="00714599" w:rsidP="00714599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Model Building</w:t>
      </w:r>
    </w:p>
    <w:p w14:paraId="74829983" w14:textId="654293C2" w:rsidR="00714599" w:rsidRDefault="00714599" w:rsidP="00714599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Present findings</w:t>
      </w:r>
    </w:p>
    <w:p w14:paraId="462B667F" w14:textId="379B2247" w:rsidR="00714599" w:rsidRDefault="00714599" w:rsidP="00714599">
      <w:pPr>
        <w:pStyle w:val="Heading1"/>
        <w:rPr>
          <w:lang w:val="en-GB"/>
        </w:rPr>
      </w:pPr>
      <w:r>
        <w:rPr>
          <w:lang w:val="en-GB"/>
        </w:rPr>
        <w:t>EDA</w:t>
      </w:r>
    </w:p>
    <w:p w14:paraId="5ED463D7" w14:textId="5426D334" w:rsidR="008F4219" w:rsidRDefault="008F4219" w:rsidP="008F4219">
      <w:pPr>
        <w:pStyle w:val="Heading2"/>
        <w:rPr>
          <w:lang w:val="en-GB"/>
        </w:rPr>
      </w:pPr>
      <w:r>
        <w:rPr>
          <w:lang w:val="en-GB"/>
        </w:rPr>
        <w:t>Target</w:t>
      </w:r>
    </w:p>
    <w:p w14:paraId="6CEE61A3" w14:textId="3FEAB48C" w:rsidR="0075747E" w:rsidRDefault="0075747E" w:rsidP="00714599">
      <w:pPr>
        <w:rPr>
          <w:lang w:val="en-GB"/>
        </w:rPr>
      </w:pPr>
      <w:r>
        <w:rPr>
          <w:lang w:val="en-GB"/>
        </w:rPr>
        <w:t>Shape is (1000,13)</w:t>
      </w:r>
    </w:p>
    <w:p w14:paraId="2A1D35ED" w14:textId="63DF99CF" w:rsidR="0075747E" w:rsidRDefault="008F4219" w:rsidP="00714599">
      <w:pPr>
        <w:rPr>
          <w:lang w:val="en-GB"/>
        </w:rPr>
      </w:pPr>
      <w:r>
        <w:rPr>
          <w:noProof/>
        </w:rPr>
        <w:drawing>
          <wp:inline distT="0" distB="0" distL="0" distR="0" wp14:anchorId="775E167A" wp14:editId="4E95CCD3">
            <wp:extent cx="5731510" cy="25095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0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658404" w14:textId="77777777" w:rsidR="008F4219" w:rsidRPr="008F4219" w:rsidRDefault="008F4219" w:rsidP="008F4219">
      <w:pPr>
        <w:rPr>
          <w:lang w:val="en-GB"/>
        </w:rPr>
      </w:pPr>
      <w:r w:rsidRPr="008F4219">
        <w:rPr>
          <w:lang w:val="en-GB"/>
        </w:rPr>
        <w:t>No     519</w:t>
      </w:r>
    </w:p>
    <w:p w14:paraId="141C8E44" w14:textId="48733348" w:rsidR="008F4219" w:rsidRDefault="008F4219" w:rsidP="008F4219">
      <w:pPr>
        <w:rPr>
          <w:lang w:val="en-GB"/>
        </w:rPr>
      </w:pPr>
      <w:r w:rsidRPr="008F4219">
        <w:rPr>
          <w:lang w:val="en-GB"/>
        </w:rPr>
        <w:t>Yes    481</w:t>
      </w:r>
    </w:p>
    <w:p w14:paraId="06833351" w14:textId="77E06551" w:rsidR="008F4219" w:rsidRDefault="00310DC6" w:rsidP="00310DC6">
      <w:pPr>
        <w:pStyle w:val="Heading2"/>
        <w:rPr>
          <w:lang w:val="en-GB"/>
        </w:rPr>
      </w:pPr>
      <w:r>
        <w:rPr>
          <w:lang w:val="en-GB"/>
        </w:rPr>
        <w:t>Variables</w:t>
      </w:r>
    </w:p>
    <w:p w14:paraId="769BD5D3" w14:textId="4C916F3E" w:rsidR="00310DC6" w:rsidRPr="00310DC6" w:rsidRDefault="00310DC6" w:rsidP="00310DC6">
      <w:pPr>
        <w:rPr>
          <w:b/>
          <w:bCs/>
          <w:lang w:val="en-GB"/>
        </w:rPr>
      </w:pPr>
      <w:r w:rsidRPr="00310DC6">
        <w:rPr>
          <w:b/>
          <w:bCs/>
          <w:lang w:val="en-GB"/>
        </w:rPr>
        <w:t>Categorical</w:t>
      </w:r>
    </w:p>
    <w:p w14:paraId="08CB87EE" w14:textId="78626B50" w:rsidR="00310DC6" w:rsidRDefault="00310DC6" w:rsidP="00310DC6">
      <w:pPr>
        <w:rPr>
          <w:lang w:val="en-GB"/>
        </w:rPr>
      </w:pPr>
      <w:r w:rsidRPr="00310DC6">
        <w:rPr>
          <w:lang w:val="en-GB"/>
        </w:rPr>
        <w:t>['Marital Status', 'Gender', 'Education', 'Occupation', '</w:t>
      </w:r>
      <w:proofErr w:type="gramStart"/>
      <w:r w:rsidRPr="00310DC6">
        <w:rPr>
          <w:lang w:val="en-GB"/>
        </w:rPr>
        <w:t>Home Owner</w:t>
      </w:r>
      <w:proofErr w:type="gramEnd"/>
      <w:r w:rsidRPr="00310DC6">
        <w:rPr>
          <w:lang w:val="en-GB"/>
        </w:rPr>
        <w:t>', 'Commute Distance', 'Region']</w:t>
      </w:r>
    </w:p>
    <w:p w14:paraId="2C542A92" w14:textId="77777777" w:rsidR="00AD27A1" w:rsidRDefault="00AD27A1" w:rsidP="00AD27A1">
      <w:pPr>
        <w:pStyle w:val="ListParagraph"/>
        <w:numPr>
          <w:ilvl w:val="0"/>
          <w:numId w:val="4"/>
        </w:numPr>
        <w:rPr>
          <w:lang w:val="en-GB"/>
        </w:rPr>
      </w:pPr>
      <w:r w:rsidRPr="00D73D31">
        <w:rPr>
          <w:lang w:val="en-GB"/>
        </w:rPr>
        <w:t xml:space="preserve">['Marital Status', </w:t>
      </w:r>
    </w:p>
    <w:p w14:paraId="33F1FAEE" w14:textId="77777777" w:rsidR="00AD27A1" w:rsidRPr="00F734AB" w:rsidRDefault="00AD27A1" w:rsidP="00AD27A1">
      <w:pPr>
        <w:ind w:left="360"/>
        <w:rPr>
          <w:lang w:val="en-GB"/>
        </w:rPr>
      </w:pPr>
      <w:r w:rsidRPr="00F734AB">
        <w:rPr>
          <w:lang w:val="en-GB"/>
        </w:rPr>
        <w:t>Married    539</w:t>
      </w:r>
    </w:p>
    <w:p w14:paraId="653458C5" w14:textId="77777777" w:rsidR="00AD27A1" w:rsidRDefault="00AD27A1" w:rsidP="00AD27A1">
      <w:pPr>
        <w:ind w:left="360"/>
        <w:rPr>
          <w:lang w:val="en-GB"/>
        </w:rPr>
      </w:pPr>
      <w:r w:rsidRPr="00F734AB">
        <w:rPr>
          <w:lang w:val="en-GB"/>
        </w:rPr>
        <w:t>Single     461</w:t>
      </w:r>
    </w:p>
    <w:p w14:paraId="243E7561" w14:textId="77777777" w:rsidR="00AD27A1" w:rsidRPr="00F734AB" w:rsidRDefault="00AD27A1" w:rsidP="00AD27A1">
      <w:pPr>
        <w:ind w:left="360"/>
        <w:rPr>
          <w:lang w:val="en-GB"/>
        </w:rPr>
      </w:pPr>
    </w:p>
    <w:p w14:paraId="0B29CEBA" w14:textId="77777777" w:rsidR="00AD27A1" w:rsidRDefault="00AD27A1" w:rsidP="00AD27A1">
      <w:pPr>
        <w:pStyle w:val="ListParagraph"/>
        <w:numPr>
          <w:ilvl w:val="0"/>
          <w:numId w:val="4"/>
        </w:numPr>
        <w:rPr>
          <w:lang w:val="en-GB"/>
        </w:rPr>
      </w:pPr>
      <w:r w:rsidRPr="00F734AB">
        <w:rPr>
          <w:lang w:val="en-GB"/>
        </w:rPr>
        <w:t xml:space="preserve">'Gender', </w:t>
      </w:r>
    </w:p>
    <w:p w14:paraId="5DEC69CB" w14:textId="77777777" w:rsidR="00AD27A1" w:rsidRPr="00F734AB" w:rsidRDefault="00AD27A1" w:rsidP="00AD27A1">
      <w:pPr>
        <w:ind w:left="360"/>
        <w:rPr>
          <w:lang w:val="en-GB"/>
        </w:rPr>
      </w:pPr>
      <w:r w:rsidRPr="00F734AB">
        <w:rPr>
          <w:lang w:val="en-GB"/>
        </w:rPr>
        <w:t>Male      509</w:t>
      </w:r>
    </w:p>
    <w:p w14:paraId="51A381BD" w14:textId="77777777" w:rsidR="00AD27A1" w:rsidRPr="00F734AB" w:rsidRDefault="00AD27A1" w:rsidP="00AD27A1">
      <w:pPr>
        <w:ind w:left="360"/>
        <w:rPr>
          <w:lang w:val="en-GB"/>
        </w:rPr>
      </w:pPr>
      <w:r w:rsidRPr="00F734AB">
        <w:rPr>
          <w:lang w:val="en-GB"/>
        </w:rPr>
        <w:t>Female    490</w:t>
      </w:r>
    </w:p>
    <w:p w14:paraId="08B50635" w14:textId="77777777" w:rsidR="00AD27A1" w:rsidRDefault="00AD27A1" w:rsidP="00AD27A1">
      <w:pPr>
        <w:pStyle w:val="ListParagraph"/>
        <w:numPr>
          <w:ilvl w:val="0"/>
          <w:numId w:val="4"/>
        </w:numPr>
        <w:rPr>
          <w:lang w:val="en-GB"/>
        </w:rPr>
      </w:pPr>
      <w:r w:rsidRPr="00D73D31">
        <w:rPr>
          <w:lang w:val="en-GB"/>
        </w:rPr>
        <w:lastRenderedPageBreak/>
        <w:t xml:space="preserve">'Education', </w:t>
      </w:r>
    </w:p>
    <w:p w14:paraId="23BBCADD" w14:textId="77777777" w:rsidR="00AD27A1" w:rsidRPr="00F734AB" w:rsidRDefault="00AD27A1" w:rsidP="00AD27A1">
      <w:pPr>
        <w:ind w:left="360"/>
        <w:rPr>
          <w:highlight w:val="yellow"/>
          <w:lang w:val="en-GB"/>
        </w:rPr>
      </w:pPr>
      <w:r w:rsidRPr="00F734AB">
        <w:rPr>
          <w:highlight w:val="yellow"/>
          <w:lang w:val="en-GB"/>
        </w:rPr>
        <w:t>Bachelors              305</w:t>
      </w:r>
    </w:p>
    <w:p w14:paraId="76624F2F" w14:textId="77777777" w:rsidR="00AD27A1" w:rsidRPr="00F734AB" w:rsidRDefault="00AD27A1" w:rsidP="00AD27A1">
      <w:pPr>
        <w:ind w:left="360"/>
        <w:rPr>
          <w:lang w:val="en-GB"/>
        </w:rPr>
      </w:pPr>
      <w:r w:rsidRPr="00F734AB">
        <w:rPr>
          <w:highlight w:val="yellow"/>
          <w:lang w:val="en-GB"/>
        </w:rPr>
        <w:t>Partial College        265</w:t>
      </w:r>
    </w:p>
    <w:p w14:paraId="3484A22E" w14:textId="77777777" w:rsidR="00AD27A1" w:rsidRPr="00F734AB" w:rsidRDefault="00AD27A1" w:rsidP="00AD27A1">
      <w:pPr>
        <w:ind w:left="360"/>
        <w:rPr>
          <w:lang w:val="en-GB"/>
        </w:rPr>
      </w:pPr>
      <w:r w:rsidRPr="00F734AB">
        <w:rPr>
          <w:lang w:val="en-GB"/>
        </w:rPr>
        <w:t>High School            179</w:t>
      </w:r>
    </w:p>
    <w:p w14:paraId="5F4E8BF6" w14:textId="77777777" w:rsidR="00AD27A1" w:rsidRPr="00F734AB" w:rsidRDefault="00AD27A1" w:rsidP="00AD27A1">
      <w:pPr>
        <w:ind w:left="360"/>
        <w:rPr>
          <w:lang w:val="en-GB"/>
        </w:rPr>
      </w:pPr>
      <w:r w:rsidRPr="00F734AB">
        <w:rPr>
          <w:lang w:val="en-GB"/>
        </w:rPr>
        <w:t>Graduate Degree        174</w:t>
      </w:r>
    </w:p>
    <w:p w14:paraId="635C409F" w14:textId="77777777" w:rsidR="00AD27A1" w:rsidRPr="00F734AB" w:rsidRDefault="00AD27A1" w:rsidP="00AD27A1">
      <w:pPr>
        <w:ind w:left="360"/>
        <w:rPr>
          <w:lang w:val="en-GB"/>
        </w:rPr>
      </w:pPr>
      <w:r w:rsidRPr="00F734AB">
        <w:rPr>
          <w:lang w:val="en-GB"/>
        </w:rPr>
        <w:t>Partial High School     76</w:t>
      </w:r>
    </w:p>
    <w:p w14:paraId="6527EEF3" w14:textId="77777777" w:rsidR="00AD27A1" w:rsidRDefault="00AD27A1" w:rsidP="00AD27A1">
      <w:pPr>
        <w:pStyle w:val="ListParagraph"/>
        <w:numPr>
          <w:ilvl w:val="0"/>
          <w:numId w:val="4"/>
        </w:numPr>
        <w:rPr>
          <w:lang w:val="en-GB"/>
        </w:rPr>
      </w:pPr>
      <w:r w:rsidRPr="00D73D31">
        <w:rPr>
          <w:lang w:val="en-GB"/>
        </w:rPr>
        <w:t xml:space="preserve">'Occupation', </w:t>
      </w:r>
    </w:p>
    <w:p w14:paraId="4806BC4A" w14:textId="77777777" w:rsidR="00AD27A1" w:rsidRPr="00F734AB" w:rsidRDefault="00AD27A1" w:rsidP="00AD27A1">
      <w:pPr>
        <w:ind w:left="360"/>
        <w:rPr>
          <w:highlight w:val="yellow"/>
          <w:lang w:val="en-GB"/>
        </w:rPr>
      </w:pPr>
      <w:r w:rsidRPr="00F734AB">
        <w:rPr>
          <w:highlight w:val="yellow"/>
          <w:lang w:val="en-GB"/>
        </w:rPr>
        <w:t>Professional      276</w:t>
      </w:r>
    </w:p>
    <w:p w14:paraId="45723ED2" w14:textId="77777777" w:rsidR="00AD27A1" w:rsidRPr="00F734AB" w:rsidRDefault="00AD27A1" w:rsidP="00AD27A1">
      <w:pPr>
        <w:ind w:left="360"/>
        <w:rPr>
          <w:lang w:val="en-GB"/>
        </w:rPr>
      </w:pPr>
      <w:r w:rsidRPr="00F734AB">
        <w:rPr>
          <w:highlight w:val="yellow"/>
          <w:lang w:val="en-GB"/>
        </w:rPr>
        <w:t>Skilled Manual    255</w:t>
      </w:r>
    </w:p>
    <w:p w14:paraId="4AE0D342" w14:textId="77777777" w:rsidR="00AD27A1" w:rsidRPr="00F734AB" w:rsidRDefault="00AD27A1" w:rsidP="00AD27A1">
      <w:pPr>
        <w:ind w:left="360"/>
        <w:rPr>
          <w:lang w:val="en-GB"/>
        </w:rPr>
      </w:pPr>
      <w:r w:rsidRPr="00F734AB">
        <w:rPr>
          <w:lang w:val="en-GB"/>
        </w:rPr>
        <w:t>Clerical          177</w:t>
      </w:r>
    </w:p>
    <w:p w14:paraId="2E156411" w14:textId="77777777" w:rsidR="00AD27A1" w:rsidRPr="00F734AB" w:rsidRDefault="00AD27A1" w:rsidP="00AD27A1">
      <w:pPr>
        <w:ind w:left="360"/>
        <w:rPr>
          <w:lang w:val="en-GB"/>
        </w:rPr>
      </w:pPr>
      <w:r w:rsidRPr="00F734AB">
        <w:rPr>
          <w:lang w:val="en-GB"/>
        </w:rPr>
        <w:t>Management        173</w:t>
      </w:r>
    </w:p>
    <w:p w14:paraId="05ACB8E5" w14:textId="77777777" w:rsidR="00AD27A1" w:rsidRPr="00F734AB" w:rsidRDefault="00AD27A1" w:rsidP="00AD27A1">
      <w:pPr>
        <w:ind w:left="360"/>
        <w:rPr>
          <w:lang w:val="en-GB"/>
        </w:rPr>
      </w:pPr>
      <w:r w:rsidRPr="00F734AB">
        <w:rPr>
          <w:lang w:val="en-GB"/>
        </w:rPr>
        <w:t>Manual            119</w:t>
      </w:r>
    </w:p>
    <w:p w14:paraId="4E3DDF10" w14:textId="77777777" w:rsidR="00AD27A1" w:rsidRDefault="00AD27A1" w:rsidP="00AD27A1">
      <w:pPr>
        <w:pStyle w:val="ListParagraph"/>
        <w:numPr>
          <w:ilvl w:val="0"/>
          <w:numId w:val="4"/>
        </w:numPr>
        <w:rPr>
          <w:lang w:val="en-GB"/>
        </w:rPr>
      </w:pPr>
      <w:r w:rsidRPr="00D73D31">
        <w:rPr>
          <w:lang w:val="en-GB"/>
        </w:rPr>
        <w:t>'</w:t>
      </w:r>
      <w:proofErr w:type="gramStart"/>
      <w:r w:rsidRPr="00D73D31">
        <w:rPr>
          <w:lang w:val="en-GB"/>
        </w:rPr>
        <w:t>Home Owner</w:t>
      </w:r>
      <w:proofErr w:type="gramEnd"/>
      <w:r w:rsidRPr="00D73D31">
        <w:rPr>
          <w:lang w:val="en-GB"/>
        </w:rPr>
        <w:t>'</w:t>
      </w:r>
    </w:p>
    <w:p w14:paraId="36A359A8" w14:textId="77777777" w:rsidR="00AD27A1" w:rsidRPr="00F734AB" w:rsidRDefault="00AD27A1" w:rsidP="00AD27A1">
      <w:pPr>
        <w:ind w:left="360"/>
        <w:rPr>
          <w:lang w:val="en-GB"/>
        </w:rPr>
      </w:pPr>
      <w:r w:rsidRPr="00F734AB">
        <w:rPr>
          <w:highlight w:val="yellow"/>
          <w:lang w:val="en-GB"/>
        </w:rPr>
        <w:t>Yes    685</w:t>
      </w:r>
    </w:p>
    <w:p w14:paraId="33B34AA3" w14:textId="77777777" w:rsidR="00AD27A1" w:rsidRPr="00F734AB" w:rsidRDefault="00AD27A1" w:rsidP="00AD27A1">
      <w:pPr>
        <w:ind w:left="360"/>
        <w:rPr>
          <w:lang w:val="en-GB"/>
        </w:rPr>
      </w:pPr>
      <w:r w:rsidRPr="00F734AB">
        <w:rPr>
          <w:lang w:val="en-GB"/>
        </w:rPr>
        <w:t>No     315</w:t>
      </w:r>
    </w:p>
    <w:p w14:paraId="0043296F" w14:textId="77777777" w:rsidR="00AD27A1" w:rsidRDefault="00AD27A1" w:rsidP="00AD27A1">
      <w:pPr>
        <w:pStyle w:val="ListParagraph"/>
        <w:numPr>
          <w:ilvl w:val="0"/>
          <w:numId w:val="4"/>
        </w:numPr>
        <w:rPr>
          <w:lang w:val="en-GB"/>
        </w:rPr>
      </w:pPr>
      <w:r w:rsidRPr="00D73D31">
        <w:rPr>
          <w:lang w:val="en-GB"/>
        </w:rPr>
        <w:t xml:space="preserve">'Commute Distance', </w:t>
      </w:r>
    </w:p>
    <w:p w14:paraId="2B992F1D" w14:textId="77777777" w:rsidR="00AD27A1" w:rsidRPr="00F734AB" w:rsidRDefault="00AD27A1" w:rsidP="00AD27A1">
      <w:pPr>
        <w:ind w:left="360"/>
        <w:rPr>
          <w:lang w:val="en-GB"/>
        </w:rPr>
      </w:pPr>
      <w:r w:rsidRPr="00F734AB">
        <w:rPr>
          <w:highlight w:val="yellow"/>
          <w:lang w:val="en-GB"/>
        </w:rPr>
        <w:t>0-1 Miles     366</w:t>
      </w:r>
    </w:p>
    <w:p w14:paraId="2EB13052" w14:textId="77777777" w:rsidR="00AD27A1" w:rsidRPr="00F734AB" w:rsidRDefault="00AD27A1" w:rsidP="00AD27A1">
      <w:pPr>
        <w:ind w:left="360"/>
        <w:rPr>
          <w:lang w:val="en-GB"/>
        </w:rPr>
      </w:pPr>
      <w:r w:rsidRPr="00F734AB">
        <w:rPr>
          <w:lang w:val="en-GB"/>
        </w:rPr>
        <w:t>5-10 Miles    192</w:t>
      </w:r>
    </w:p>
    <w:p w14:paraId="5E979846" w14:textId="77777777" w:rsidR="00AD27A1" w:rsidRPr="00F734AB" w:rsidRDefault="00AD27A1" w:rsidP="00AD27A1">
      <w:pPr>
        <w:ind w:left="360"/>
        <w:rPr>
          <w:lang w:val="en-GB"/>
        </w:rPr>
      </w:pPr>
      <w:r w:rsidRPr="00F734AB">
        <w:rPr>
          <w:lang w:val="en-GB"/>
        </w:rPr>
        <w:t>1-2 Miles     169</w:t>
      </w:r>
    </w:p>
    <w:p w14:paraId="78B99124" w14:textId="77777777" w:rsidR="00AD27A1" w:rsidRPr="00F734AB" w:rsidRDefault="00AD27A1" w:rsidP="00AD27A1">
      <w:pPr>
        <w:ind w:left="360"/>
        <w:rPr>
          <w:lang w:val="en-GB"/>
        </w:rPr>
      </w:pPr>
      <w:r w:rsidRPr="00F734AB">
        <w:rPr>
          <w:lang w:val="en-GB"/>
        </w:rPr>
        <w:t>2-5 Miles     162</w:t>
      </w:r>
    </w:p>
    <w:p w14:paraId="0201F882" w14:textId="77777777" w:rsidR="00AD27A1" w:rsidRPr="00F734AB" w:rsidRDefault="00AD27A1" w:rsidP="00AD27A1">
      <w:pPr>
        <w:ind w:left="360"/>
        <w:rPr>
          <w:lang w:val="en-GB"/>
        </w:rPr>
      </w:pPr>
      <w:r w:rsidRPr="00F734AB">
        <w:rPr>
          <w:lang w:val="en-GB"/>
        </w:rPr>
        <w:t>10+ Miles     111</w:t>
      </w:r>
    </w:p>
    <w:p w14:paraId="20A75265" w14:textId="77777777" w:rsidR="00AD27A1" w:rsidRDefault="00AD27A1" w:rsidP="00AD27A1">
      <w:pPr>
        <w:pStyle w:val="ListParagraph"/>
        <w:numPr>
          <w:ilvl w:val="0"/>
          <w:numId w:val="4"/>
        </w:numPr>
        <w:rPr>
          <w:lang w:val="en-GB"/>
        </w:rPr>
      </w:pPr>
      <w:r w:rsidRPr="00D73D31">
        <w:rPr>
          <w:lang w:val="en-GB"/>
        </w:rPr>
        <w:t xml:space="preserve">'Region', </w:t>
      </w:r>
    </w:p>
    <w:p w14:paraId="4E10A4E4" w14:textId="77777777" w:rsidR="00AD27A1" w:rsidRPr="00F734AB" w:rsidRDefault="00AD27A1" w:rsidP="00AD27A1">
      <w:pPr>
        <w:ind w:left="360"/>
        <w:rPr>
          <w:highlight w:val="yellow"/>
          <w:lang w:val="en-GB"/>
        </w:rPr>
      </w:pPr>
      <w:r w:rsidRPr="00F734AB">
        <w:rPr>
          <w:highlight w:val="yellow"/>
          <w:lang w:val="en-GB"/>
        </w:rPr>
        <w:t>North America    508</w:t>
      </w:r>
    </w:p>
    <w:p w14:paraId="6F929225" w14:textId="77777777" w:rsidR="00AD27A1" w:rsidRPr="00F734AB" w:rsidRDefault="00AD27A1" w:rsidP="00AD27A1">
      <w:pPr>
        <w:ind w:left="360"/>
        <w:rPr>
          <w:lang w:val="en-GB"/>
        </w:rPr>
      </w:pPr>
      <w:r w:rsidRPr="00F734AB">
        <w:rPr>
          <w:highlight w:val="yellow"/>
          <w:lang w:val="en-GB"/>
        </w:rPr>
        <w:t>Europe           300</w:t>
      </w:r>
    </w:p>
    <w:p w14:paraId="64FD950B" w14:textId="77777777" w:rsidR="00AD27A1" w:rsidRPr="00F734AB" w:rsidRDefault="00AD27A1" w:rsidP="00AD27A1">
      <w:pPr>
        <w:ind w:left="360"/>
        <w:rPr>
          <w:lang w:val="en-GB"/>
        </w:rPr>
      </w:pPr>
      <w:r w:rsidRPr="00F734AB">
        <w:rPr>
          <w:lang w:val="en-GB"/>
        </w:rPr>
        <w:t>Pacific          191</w:t>
      </w:r>
    </w:p>
    <w:p w14:paraId="6F4BADB8" w14:textId="77777777" w:rsidR="00AD27A1" w:rsidRDefault="00AD27A1" w:rsidP="00AD27A1">
      <w:pPr>
        <w:pStyle w:val="ListParagraph"/>
        <w:numPr>
          <w:ilvl w:val="0"/>
          <w:numId w:val="4"/>
        </w:numPr>
        <w:rPr>
          <w:lang w:val="en-GB"/>
        </w:rPr>
      </w:pPr>
      <w:r w:rsidRPr="00D73D31">
        <w:rPr>
          <w:lang w:val="en-GB"/>
        </w:rPr>
        <w:t>'Purchased Bike'</w:t>
      </w:r>
    </w:p>
    <w:p w14:paraId="45546D2C" w14:textId="77777777" w:rsidR="00AD27A1" w:rsidRPr="00F734AB" w:rsidRDefault="00AD27A1" w:rsidP="00AD27A1">
      <w:pPr>
        <w:ind w:left="360"/>
        <w:rPr>
          <w:lang w:val="en-GB"/>
        </w:rPr>
      </w:pPr>
      <w:r w:rsidRPr="00F734AB">
        <w:rPr>
          <w:lang w:val="en-GB"/>
        </w:rPr>
        <w:t>No     519</w:t>
      </w:r>
    </w:p>
    <w:p w14:paraId="52ECF83E" w14:textId="77777777" w:rsidR="00AD27A1" w:rsidRPr="00F734AB" w:rsidRDefault="00AD27A1" w:rsidP="00AD27A1">
      <w:pPr>
        <w:ind w:left="360"/>
        <w:rPr>
          <w:lang w:val="en-GB"/>
        </w:rPr>
      </w:pPr>
      <w:r w:rsidRPr="00F734AB">
        <w:rPr>
          <w:lang w:val="en-GB"/>
        </w:rPr>
        <w:t>Yes    481</w:t>
      </w:r>
    </w:p>
    <w:p w14:paraId="72BBDE83" w14:textId="77777777" w:rsidR="00AD27A1" w:rsidRDefault="00AD27A1" w:rsidP="00310DC6">
      <w:pPr>
        <w:rPr>
          <w:lang w:val="en-GB"/>
        </w:rPr>
      </w:pPr>
    </w:p>
    <w:p w14:paraId="300F07ED" w14:textId="4F1F681F" w:rsidR="00310DC6" w:rsidRPr="00310DC6" w:rsidRDefault="00310DC6" w:rsidP="00310DC6">
      <w:pPr>
        <w:rPr>
          <w:b/>
          <w:bCs/>
          <w:lang w:val="en-GB"/>
        </w:rPr>
      </w:pPr>
      <w:r w:rsidRPr="00310DC6">
        <w:rPr>
          <w:b/>
          <w:bCs/>
          <w:lang w:val="en-GB"/>
        </w:rPr>
        <w:t>Numerical</w:t>
      </w:r>
    </w:p>
    <w:p w14:paraId="16830695" w14:textId="1AF9E1F9" w:rsidR="00310DC6" w:rsidRDefault="00310DC6" w:rsidP="00310DC6">
      <w:pPr>
        <w:rPr>
          <w:lang w:val="en-GB"/>
        </w:rPr>
      </w:pPr>
      <w:r w:rsidRPr="00310DC6">
        <w:rPr>
          <w:lang w:val="en-GB"/>
        </w:rPr>
        <w:t>['Income', 'Children', 'Cars', 'Age']</w:t>
      </w:r>
    </w:p>
    <w:p w14:paraId="712A0BC0" w14:textId="77777777" w:rsidR="00E74FC7" w:rsidRPr="00E74FC7" w:rsidRDefault="00E74FC7" w:rsidP="00E74FC7">
      <w:pPr>
        <w:rPr>
          <w:lang w:val="en-GB"/>
        </w:rPr>
      </w:pPr>
      <w:r w:rsidRPr="00E74FC7">
        <w:rPr>
          <w:lang w:val="en-GB"/>
        </w:rPr>
        <w:lastRenderedPageBreak/>
        <w:t xml:space="preserve">                 ID         Income    Children        Cars          Age</w:t>
      </w:r>
    </w:p>
    <w:p w14:paraId="7511BE48" w14:textId="77777777" w:rsidR="00E74FC7" w:rsidRPr="00E74FC7" w:rsidRDefault="00E74FC7" w:rsidP="00E74FC7">
      <w:pPr>
        <w:rPr>
          <w:lang w:val="en-GB"/>
        </w:rPr>
      </w:pPr>
      <w:r w:rsidRPr="00E74FC7">
        <w:rPr>
          <w:lang w:val="en-GB"/>
        </w:rPr>
        <w:t xml:space="preserve">count   1000.000000    </w:t>
      </w:r>
      <w:proofErr w:type="gramStart"/>
      <w:r w:rsidRPr="00E74FC7">
        <w:rPr>
          <w:lang w:val="en-GB"/>
        </w:rPr>
        <w:t>1000.000000  1000.00000</w:t>
      </w:r>
      <w:proofErr w:type="gramEnd"/>
      <w:r w:rsidRPr="00E74FC7">
        <w:rPr>
          <w:lang w:val="en-GB"/>
        </w:rPr>
        <w:t xml:space="preserve">  1000.00000  1000.000000</w:t>
      </w:r>
    </w:p>
    <w:p w14:paraId="44BDC1F9" w14:textId="77777777" w:rsidR="00E74FC7" w:rsidRPr="00E74FC7" w:rsidRDefault="00E74FC7" w:rsidP="00E74FC7">
      <w:pPr>
        <w:rPr>
          <w:lang w:val="en-GB"/>
        </w:rPr>
      </w:pPr>
      <w:r w:rsidRPr="00E74FC7">
        <w:rPr>
          <w:lang w:val="en-GB"/>
        </w:rPr>
        <w:t>mean   19965.992000   56220.000000     1.91500     1.45100    44.190000</w:t>
      </w:r>
    </w:p>
    <w:p w14:paraId="3EC74400" w14:textId="77777777" w:rsidR="00E74FC7" w:rsidRPr="00E74FC7" w:rsidRDefault="00E74FC7" w:rsidP="00E74FC7">
      <w:pPr>
        <w:rPr>
          <w:lang w:val="en-GB"/>
        </w:rPr>
      </w:pPr>
      <w:r w:rsidRPr="00E74FC7">
        <w:rPr>
          <w:lang w:val="en-GB"/>
        </w:rPr>
        <w:t>std     5347.333948   31475.423783     1.65424     1.12644    11.353537</w:t>
      </w:r>
    </w:p>
    <w:p w14:paraId="7D8885F8" w14:textId="77777777" w:rsidR="00E74FC7" w:rsidRPr="00E74FC7" w:rsidRDefault="00E74FC7" w:rsidP="00E74FC7">
      <w:pPr>
        <w:rPr>
          <w:lang w:val="en-GB"/>
        </w:rPr>
      </w:pPr>
      <w:r w:rsidRPr="00E74FC7">
        <w:rPr>
          <w:lang w:val="en-GB"/>
        </w:rPr>
        <w:t>min    11000.000000   10000.000000     0.00000    -1.00000    25.000000</w:t>
      </w:r>
    </w:p>
    <w:p w14:paraId="7988705A" w14:textId="77777777" w:rsidR="00E74FC7" w:rsidRPr="00E74FC7" w:rsidRDefault="00E74FC7" w:rsidP="00E74FC7">
      <w:pPr>
        <w:rPr>
          <w:lang w:val="en-GB"/>
        </w:rPr>
      </w:pPr>
      <w:r w:rsidRPr="00E74FC7">
        <w:rPr>
          <w:lang w:val="en-GB"/>
        </w:rPr>
        <w:t>25%    15290.750000   30000.000000     0.00000     1.00000    35.000000</w:t>
      </w:r>
    </w:p>
    <w:p w14:paraId="024B373E" w14:textId="77777777" w:rsidR="00E74FC7" w:rsidRPr="00E74FC7" w:rsidRDefault="00E74FC7" w:rsidP="00E74FC7">
      <w:pPr>
        <w:rPr>
          <w:lang w:val="en-GB"/>
        </w:rPr>
      </w:pPr>
      <w:r w:rsidRPr="00E74FC7">
        <w:rPr>
          <w:lang w:val="en-GB"/>
        </w:rPr>
        <w:t>50%    19744.000000   60000.000000     2.00000     1.00000    43.000000</w:t>
      </w:r>
    </w:p>
    <w:p w14:paraId="1A92F375" w14:textId="77777777" w:rsidR="00E74FC7" w:rsidRPr="00E74FC7" w:rsidRDefault="00E74FC7" w:rsidP="00E74FC7">
      <w:pPr>
        <w:rPr>
          <w:lang w:val="en-GB"/>
        </w:rPr>
      </w:pPr>
      <w:r w:rsidRPr="00E74FC7">
        <w:rPr>
          <w:lang w:val="en-GB"/>
        </w:rPr>
        <w:t>75%    24470.750000   70000.000000     3.00000     2.00000    52.000000</w:t>
      </w:r>
    </w:p>
    <w:p w14:paraId="77F761E4" w14:textId="0ADC0680" w:rsidR="00E74FC7" w:rsidRDefault="00E74FC7" w:rsidP="00E74FC7">
      <w:pPr>
        <w:rPr>
          <w:lang w:val="en-GB"/>
        </w:rPr>
      </w:pPr>
      <w:r w:rsidRPr="00E74FC7">
        <w:rPr>
          <w:lang w:val="en-GB"/>
        </w:rPr>
        <w:t xml:space="preserve">max    </w:t>
      </w:r>
      <w:proofErr w:type="gramStart"/>
      <w:r w:rsidRPr="00E74FC7">
        <w:rPr>
          <w:lang w:val="en-GB"/>
        </w:rPr>
        <w:t>29447.000000  250000.000000</w:t>
      </w:r>
      <w:proofErr w:type="gramEnd"/>
      <w:r w:rsidRPr="00E74FC7">
        <w:rPr>
          <w:lang w:val="en-GB"/>
        </w:rPr>
        <w:t xml:space="preserve">    12.00000     4.00000    89.000000</w:t>
      </w:r>
    </w:p>
    <w:p w14:paraId="35F20C28" w14:textId="53F3C169" w:rsidR="00E74FC7" w:rsidRPr="00E74FC7" w:rsidRDefault="00E74FC7" w:rsidP="00E74FC7">
      <w:pPr>
        <w:rPr>
          <w:lang w:val="en-GB"/>
        </w:rPr>
      </w:pPr>
      <w:r>
        <w:rPr>
          <w:lang w:val="en-GB"/>
        </w:rPr>
        <w:t>* Can see that the min for cars is -1, thus need to ensure all columns are positive</w:t>
      </w:r>
    </w:p>
    <w:p w14:paraId="497DF998" w14:textId="77777777" w:rsidR="00BF4AA2" w:rsidRPr="00BF4AA2" w:rsidRDefault="00BF4AA2" w:rsidP="00BF4AA2">
      <w:pPr>
        <w:rPr>
          <w:lang w:val="en-GB"/>
        </w:rPr>
      </w:pPr>
      <w:r w:rsidRPr="00BF4AA2">
        <w:rPr>
          <w:lang w:val="en-GB"/>
        </w:rPr>
        <w:t xml:space="preserve">                 ID         Income    Children         Cars          Age</w:t>
      </w:r>
    </w:p>
    <w:p w14:paraId="00DD2067" w14:textId="77777777" w:rsidR="00BF4AA2" w:rsidRPr="00BF4AA2" w:rsidRDefault="00BF4AA2" w:rsidP="00BF4AA2">
      <w:pPr>
        <w:rPr>
          <w:lang w:val="en-GB"/>
        </w:rPr>
      </w:pPr>
      <w:r w:rsidRPr="00BF4AA2">
        <w:rPr>
          <w:lang w:val="en-GB"/>
        </w:rPr>
        <w:t xml:space="preserve">count   1000.000000    </w:t>
      </w:r>
      <w:proofErr w:type="gramStart"/>
      <w:r w:rsidRPr="00BF4AA2">
        <w:rPr>
          <w:lang w:val="en-GB"/>
        </w:rPr>
        <w:t>1000.000000  1000.00000</w:t>
      </w:r>
      <w:proofErr w:type="gramEnd"/>
      <w:r w:rsidRPr="00BF4AA2">
        <w:rPr>
          <w:lang w:val="en-GB"/>
        </w:rPr>
        <w:t xml:space="preserve">  1000.000000  1000.000000</w:t>
      </w:r>
    </w:p>
    <w:p w14:paraId="3E30BD46" w14:textId="77777777" w:rsidR="00BF4AA2" w:rsidRPr="00BF4AA2" w:rsidRDefault="00BF4AA2" w:rsidP="00BF4AA2">
      <w:pPr>
        <w:rPr>
          <w:lang w:val="en-GB"/>
        </w:rPr>
      </w:pPr>
      <w:r w:rsidRPr="00BF4AA2">
        <w:rPr>
          <w:lang w:val="en-GB"/>
        </w:rPr>
        <w:t>mean   19965.992000   56220.000000     1.91500     1.452000    44.190000</w:t>
      </w:r>
    </w:p>
    <w:p w14:paraId="6EDA0690" w14:textId="77777777" w:rsidR="00BF4AA2" w:rsidRPr="00BF4AA2" w:rsidRDefault="00BF4AA2" w:rsidP="00BF4AA2">
      <w:pPr>
        <w:rPr>
          <w:lang w:val="en-GB"/>
        </w:rPr>
      </w:pPr>
      <w:r w:rsidRPr="00BF4AA2">
        <w:rPr>
          <w:lang w:val="en-GB"/>
        </w:rPr>
        <w:t>std     5347.333948   31475.423783     1.65424     1.124705    11.353537</w:t>
      </w:r>
    </w:p>
    <w:p w14:paraId="3D3AA957" w14:textId="77777777" w:rsidR="00BF4AA2" w:rsidRPr="00BF4AA2" w:rsidRDefault="00BF4AA2" w:rsidP="00BF4AA2">
      <w:pPr>
        <w:rPr>
          <w:lang w:val="en-GB"/>
        </w:rPr>
      </w:pPr>
      <w:r w:rsidRPr="00BF4AA2">
        <w:rPr>
          <w:lang w:val="en-GB"/>
        </w:rPr>
        <w:t>min    11000.000000   10000.000000     0.00000     0.000000    25.000000</w:t>
      </w:r>
    </w:p>
    <w:p w14:paraId="0E7F3F28" w14:textId="77777777" w:rsidR="00BF4AA2" w:rsidRPr="00BF4AA2" w:rsidRDefault="00BF4AA2" w:rsidP="00BF4AA2">
      <w:pPr>
        <w:rPr>
          <w:lang w:val="en-GB"/>
        </w:rPr>
      </w:pPr>
      <w:r w:rsidRPr="00BF4AA2">
        <w:rPr>
          <w:lang w:val="en-GB"/>
        </w:rPr>
        <w:t>25%    15290.750000   30000.000000     0.00000     1.000000    35.000000</w:t>
      </w:r>
    </w:p>
    <w:p w14:paraId="42A69F1F" w14:textId="77777777" w:rsidR="00BF4AA2" w:rsidRPr="00BF4AA2" w:rsidRDefault="00BF4AA2" w:rsidP="00BF4AA2">
      <w:pPr>
        <w:rPr>
          <w:lang w:val="en-GB"/>
        </w:rPr>
      </w:pPr>
      <w:r w:rsidRPr="00BF4AA2">
        <w:rPr>
          <w:lang w:val="en-GB"/>
        </w:rPr>
        <w:t>50%    19744.000000   60000.000000     2.00000     1.000000    43.000000</w:t>
      </w:r>
    </w:p>
    <w:p w14:paraId="0D334DF1" w14:textId="77777777" w:rsidR="00BF4AA2" w:rsidRPr="00BF4AA2" w:rsidRDefault="00BF4AA2" w:rsidP="00BF4AA2">
      <w:pPr>
        <w:rPr>
          <w:lang w:val="en-GB"/>
        </w:rPr>
      </w:pPr>
      <w:r w:rsidRPr="00BF4AA2">
        <w:rPr>
          <w:lang w:val="en-GB"/>
        </w:rPr>
        <w:t>75%    24470.750000   70000.000000     3.00000     2.000000    52.000000</w:t>
      </w:r>
    </w:p>
    <w:p w14:paraId="2B3D512E" w14:textId="6DBC0003" w:rsidR="00E74FC7" w:rsidRDefault="00BF4AA2" w:rsidP="00BF4AA2">
      <w:pPr>
        <w:rPr>
          <w:lang w:val="en-GB"/>
        </w:rPr>
      </w:pPr>
      <w:r w:rsidRPr="00BF4AA2">
        <w:rPr>
          <w:lang w:val="en-GB"/>
        </w:rPr>
        <w:t xml:space="preserve">max    </w:t>
      </w:r>
      <w:proofErr w:type="gramStart"/>
      <w:r w:rsidRPr="00BF4AA2">
        <w:rPr>
          <w:lang w:val="en-GB"/>
        </w:rPr>
        <w:t>29447.000000  250000.000000</w:t>
      </w:r>
      <w:proofErr w:type="gramEnd"/>
      <w:r w:rsidRPr="00BF4AA2">
        <w:rPr>
          <w:lang w:val="en-GB"/>
        </w:rPr>
        <w:t xml:space="preserve">    12.00000     4.000000    89.000000</w:t>
      </w:r>
    </w:p>
    <w:p w14:paraId="60595625" w14:textId="77777777" w:rsidR="00BF4AA2" w:rsidRDefault="00BF4AA2" w:rsidP="00BF4AA2">
      <w:pPr>
        <w:rPr>
          <w:lang w:val="en-GB"/>
        </w:rPr>
      </w:pPr>
    </w:p>
    <w:p w14:paraId="33B447FA" w14:textId="0BDF0FB9" w:rsidR="00C441DF" w:rsidRDefault="00C441DF" w:rsidP="00310DC6">
      <w:pPr>
        <w:rPr>
          <w:lang w:val="en-GB"/>
        </w:rPr>
      </w:pPr>
      <w:r>
        <w:rPr>
          <w:noProof/>
        </w:rPr>
        <w:drawing>
          <wp:inline distT="0" distB="0" distL="0" distR="0" wp14:anchorId="7163D9D1" wp14:editId="2794A086">
            <wp:extent cx="5731510" cy="283083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6AD3EC" w14:textId="715A92D9" w:rsidR="00C441DF" w:rsidRDefault="00C441DF" w:rsidP="00310DC6">
      <w:pPr>
        <w:rPr>
          <w:lang w:val="en-GB"/>
        </w:rPr>
      </w:pPr>
      <w:r>
        <w:rPr>
          <w:lang w:val="en-GB"/>
        </w:rPr>
        <w:t>Tried converting to categorical</w:t>
      </w:r>
    </w:p>
    <w:p w14:paraId="40221FDC" w14:textId="25CC59CA" w:rsidR="00C441DF" w:rsidRPr="00310DC6" w:rsidRDefault="00AE6D73" w:rsidP="00310DC6">
      <w:pPr>
        <w:rPr>
          <w:lang w:val="en-GB"/>
        </w:rPr>
      </w:pPr>
      <w:r w:rsidRPr="00AE6D73">
        <w:rPr>
          <w:noProof/>
        </w:rPr>
        <w:lastRenderedPageBreak/>
        <w:drawing>
          <wp:inline distT="0" distB="0" distL="0" distR="0" wp14:anchorId="2B9D6816" wp14:editId="67055530">
            <wp:extent cx="5731510" cy="28352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8F720" w14:textId="0511A199" w:rsidR="00AE6D73" w:rsidRDefault="00AE6D73" w:rsidP="00AE6D73">
      <w:pPr>
        <w:rPr>
          <w:lang w:val="en-GB"/>
        </w:rPr>
      </w:pPr>
      <w:r>
        <w:rPr>
          <w:lang w:val="en-GB"/>
        </w:rPr>
        <w:t>Tried with income</w:t>
      </w:r>
    </w:p>
    <w:p w14:paraId="10711598" w14:textId="624002F5" w:rsidR="00AE6D73" w:rsidRDefault="00AE6D73" w:rsidP="00AE6D73">
      <w:pPr>
        <w:rPr>
          <w:lang w:val="en-GB"/>
        </w:rPr>
      </w:pPr>
      <w:r>
        <w:rPr>
          <w:noProof/>
        </w:rPr>
        <w:drawing>
          <wp:inline distT="0" distB="0" distL="0" distR="0" wp14:anchorId="2D14FC30" wp14:editId="4A600F83">
            <wp:extent cx="5731510" cy="2870835"/>
            <wp:effectExtent l="0" t="0" r="0" b="0"/>
            <wp:docPr id="4" name="Picture 4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histo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0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E6032" w14:textId="5D009791" w:rsidR="00AE6D73" w:rsidRPr="00AE6D73" w:rsidRDefault="00AE6D73" w:rsidP="00AE6D73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7AC37C53" wp14:editId="55AC5B28">
            <wp:extent cx="5731510" cy="2835275"/>
            <wp:effectExtent l="0" t="0" r="0" b="0"/>
            <wp:docPr id="5" name="Picture 5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bar 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911E8" w14:textId="52A21363" w:rsidR="008F4219" w:rsidRDefault="00310DC6" w:rsidP="00310DC6">
      <w:pPr>
        <w:pStyle w:val="Heading2"/>
        <w:rPr>
          <w:lang w:val="en-GB"/>
        </w:rPr>
      </w:pPr>
      <w:r>
        <w:rPr>
          <w:lang w:val="en-GB"/>
        </w:rPr>
        <w:t>Missing Data</w:t>
      </w:r>
    </w:p>
    <w:p w14:paraId="131337AE" w14:textId="47C0E3E6" w:rsidR="00310DC6" w:rsidRDefault="00310DC6" w:rsidP="00310DC6">
      <w:pPr>
        <w:rPr>
          <w:lang w:val="en-GB"/>
        </w:rPr>
      </w:pPr>
      <w:r>
        <w:rPr>
          <w:lang w:val="en-GB"/>
        </w:rPr>
        <w:t xml:space="preserve">Three variables with missing </w:t>
      </w:r>
      <w:proofErr w:type="gramStart"/>
      <w:r>
        <w:rPr>
          <w:lang w:val="en-GB"/>
        </w:rPr>
        <w:t xml:space="preserve">data </w:t>
      </w:r>
      <w:r w:rsidR="00AB3B6E">
        <w:rPr>
          <w:lang w:val="en-GB"/>
        </w:rPr>
        <w:t xml:space="preserve"> with</w:t>
      </w:r>
      <w:proofErr w:type="gramEnd"/>
      <w:r w:rsidR="00AB3B6E">
        <w:rPr>
          <w:lang w:val="en-GB"/>
        </w:rPr>
        <w:t xml:space="preserve"> one of each missing</w:t>
      </w:r>
    </w:p>
    <w:p w14:paraId="00108A7B" w14:textId="6F8D067F" w:rsidR="00E74FC7" w:rsidRDefault="00310DC6" w:rsidP="008F4219">
      <w:pPr>
        <w:rPr>
          <w:lang w:val="en-GB"/>
        </w:rPr>
      </w:pPr>
      <w:r w:rsidRPr="00310DC6">
        <w:rPr>
          <w:lang w:val="en-GB"/>
        </w:rPr>
        <w:t>['Gender', 'Education', 'Region']</w:t>
      </w:r>
    </w:p>
    <w:p w14:paraId="23BFC23E" w14:textId="0E8B8F01" w:rsidR="00E74FC7" w:rsidRPr="00714599" w:rsidRDefault="00E74FC7" w:rsidP="008F4219">
      <w:pPr>
        <w:rPr>
          <w:lang w:val="en-GB"/>
        </w:rPr>
      </w:pPr>
      <w:r>
        <w:rPr>
          <w:lang w:val="en-GB"/>
        </w:rPr>
        <w:t>Replaced with mode</w:t>
      </w:r>
    </w:p>
    <w:sectPr w:rsidR="00E74FC7" w:rsidRPr="00714599" w:rsidSect="00CB2C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2F4BCD"/>
    <w:multiLevelType w:val="hybridMultilevel"/>
    <w:tmpl w:val="F51AABE0"/>
    <w:lvl w:ilvl="0" w:tplc="2E724F2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7A7BEF"/>
    <w:multiLevelType w:val="hybridMultilevel"/>
    <w:tmpl w:val="8C42595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F379A5"/>
    <w:multiLevelType w:val="hybridMultilevel"/>
    <w:tmpl w:val="B69042F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9F70EC"/>
    <w:multiLevelType w:val="hybridMultilevel"/>
    <w:tmpl w:val="8CB0AB20"/>
    <w:lvl w:ilvl="0" w:tplc="EAD69E1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1455999">
    <w:abstractNumId w:val="1"/>
  </w:num>
  <w:num w:numId="2" w16cid:durableId="564754122">
    <w:abstractNumId w:val="3"/>
  </w:num>
  <w:num w:numId="3" w16cid:durableId="249045931">
    <w:abstractNumId w:val="0"/>
  </w:num>
  <w:num w:numId="4" w16cid:durableId="3746969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0NTKxMLQwMzMzNbNU0lEKTi0uzszPAykwqgUAQ5Q6ISwAAAA="/>
  </w:docVars>
  <w:rsids>
    <w:rsidRoot w:val="00827CDB"/>
    <w:rsid w:val="00310DC6"/>
    <w:rsid w:val="00402CB8"/>
    <w:rsid w:val="00552F60"/>
    <w:rsid w:val="006C514D"/>
    <w:rsid w:val="00714599"/>
    <w:rsid w:val="0075747E"/>
    <w:rsid w:val="007B5577"/>
    <w:rsid w:val="007F6413"/>
    <w:rsid w:val="00827CDB"/>
    <w:rsid w:val="008F4219"/>
    <w:rsid w:val="00967D6A"/>
    <w:rsid w:val="0098368B"/>
    <w:rsid w:val="00AB3B6E"/>
    <w:rsid w:val="00AD27A1"/>
    <w:rsid w:val="00AE6D73"/>
    <w:rsid w:val="00B12906"/>
    <w:rsid w:val="00BE7009"/>
    <w:rsid w:val="00BF4AA2"/>
    <w:rsid w:val="00C441DF"/>
    <w:rsid w:val="00CB2C04"/>
    <w:rsid w:val="00E64271"/>
    <w:rsid w:val="00E74FC7"/>
    <w:rsid w:val="00FB4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0A5FD2"/>
  <w15:chartTrackingRefBased/>
  <w15:docId w15:val="{D957ADE9-BD1A-4C50-BD4A-4F72348FC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459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21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459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14599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F421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3</TotalTime>
  <Pages>5</Pages>
  <Words>390</Words>
  <Characters>222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h, Nathan, (Mr) (s216145414)</dc:creator>
  <cp:keywords/>
  <dc:description/>
  <cp:lastModifiedBy>Smith, Nathan, (Mr) (s216145414)</cp:lastModifiedBy>
  <cp:revision>3</cp:revision>
  <dcterms:created xsi:type="dcterms:W3CDTF">2022-08-14T12:07:00Z</dcterms:created>
  <dcterms:modified xsi:type="dcterms:W3CDTF">2022-08-15T09:52:00Z</dcterms:modified>
</cp:coreProperties>
</file>